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1A4A" w14:textId="77777777" w:rsidR="00AE1FC8" w:rsidRPr="00BB617F" w:rsidRDefault="00AE1FC8" w:rsidP="00AE1FC8">
      <w:pPr>
        <w:spacing w:line="360" w:lineRule="auto"/>
        <w:ind w:right="72"/>
        <w:jc w:val="both"/>
        <w:rPr>
          <w:b/>
        </w:rPr>
      </w:pPr>
      <w:r>
        <w:rPr>
          <w:b/>
        </w:rPr>
        <w:t>TYTUŁ DONIESIENIA USTNEGO LUB PLAKATU W JĘZYKU POLSKIM</w:t>
      </w:r>
    </w:p>
    <w:p w14:paraId="4B4C3A09" w14:textId="77777777" w:rsidR="00AE1FC8" w:rsidRPr="00BB617F" w:rsidRDefault="00AE1FC8" w:rsidP="00AE1FC8">
      <w:pPr>
        <w:spacing w:line="360" w:lineRule="auto"/>
        <w:ind w:right="72"/>
        <w:jc w:val="both"/>
        <w:rPr>
          <w:i/>
        </w:rPr>
      </w:pPr>
      <w:r w:rsidRPr="00BB617F">
        <w:rPr>
          <w:i/>
        </w:rPr>
        <w:t xml:space="preserve">Imię i Nazwisko 1, </w:t>
      </w:r>
      <w:r>
        <w:rPr>
          <w:i/>
        </w:rPr>
        <w:t>Imię i Nazwisko 2, …</w:t>
      </w:r>
    </w:p>
    <w:p w14:paraId="465B4B1A" w14:textId="77777777" w:rsidR="00AE1FC8" w:rsidRDefault="00AE1FC8" w:rsidP="00AE1FC8">
      <w:pPr>
        <w:spacing w:line="360" w:lineRule="auto"/>
        <w:ind w:right="72"/>
        <w:jc w:val="both"/>
        <w:rPr>
          <w:i/>
        </w:rPr>
      </w:pPr>
      <w:r w:rsidRPr="00BB617F">
        <w:rPr>
          <w:i/>
        </w:rPr>
        <w:t>Adres instytucji 1</w:t>
      </w:r>
      <w:r>
        <w:rPr>
          <w:i/>
        </w:rPr>
        <w:t xml:space="preserve"> w języku polskim </w:t>
      </w:r>
      <w:r w:rsidRPr="009026C6">
        <w:rPr>
          <w:i/>
        </w:rPr>
        <w:t>(w kolejności: Uczelnia, Wydział, Katedra)</w:t>
      </w:r>
      <w:r w:rsidRPr="00BB617F">
        <w:rPr>
          <w:i/>
        </w:rPr>
        <w:t>, Adres instytucji 2</w:t>
      </w:r>
      <w:r>
        <w:rPr>
          <w:i/>
        </w:rPr>
        <w:t xml:space="preserve"> w języku polskim </w:t>
      </w:r>
      <w:r w:rsidRPr="009026C6">
        <w:rPr>
          <w:i/>
        </w:rPr>
        <w:t>(w kolejności: Uczelnia, Wydział, Katedra)</w:t>
      </w:r>
      <w:r>
        <w:rPr>
          <w:i/>
        </w:rPr>
        <w:t>, …</w:t>
      </w:r>
    </w:p>
    <w:p w14:paraId="375D0A80" w14:textId="77777777" w:rsidR="00AE1FC8" w:rsidRPr="00BB617F" w:rsidRDefault="00AE1FC8" w:rsidP="00AE1FC8">
      <w:pPr>
        <w:spacing w:line="360" w:lineRule="auto"/>
        <w:ind w:right="72"/>
        <w:jc w:val="both"/>
      </w:pPr>
    </w:p>
    <w:p w14:paraId="0768931D" w14:textId="12B2E921" w:rsidR="00AE1FC8" w:rsidRDefault="00AE1FC8" w:rsidP="00AE1FC8">
      <w:pPr>
        <w:spacing w:line="360" w:lineRule="auto"/>
        <w:ind w:right="72"/>
        <w:jc w:val="both"/>
      </w:pPr>
      <w:r>
        <w:t>Tekst s</w:t>
      </w:r>
      <w:r w:rsidRPr="00BB617F">
        <w:t>tre</w:t>
      </w:r>
      <w:r>
        <w:t>szczenia w języku polskim</w:t>
      </w:r>
      <w:r w:rsidRPr="000A1AC1">
        <w:t>, czcionka Times New Roman 12, margines z każdej strony 2,5 cm, odstęp 1,</w:t>
      </w:r>
      <w:r w:rsidR="004E3534">
        <w:t>5 wiersza</w:t>
      </w:r>
      <w:r>
        <w:t>.</w:t>
      </w:r>
    </w:p>
    <w:p w14:paraId="74A65AA5" w14:textId="77777777" w:rsidR="00B443A5" w:rsidRDefault="00B443A5" w:rsidP="00AE1FC8">
      <w:pPr>
        <w:spacing w:line="360" w:lineRule="auto"/>
        <w:ind w:right="72"/>
        <w:jc w:val="both"/>
      </w:pPr>
    </w:p>
    <w:p w14:paraId="117073D7" w14:textId="2218CADC" w:rsidR="0077218B" w:rsidRDefault="0077218B" w:rsidP="00AE1FC8">
      <w:pPr>
        <w:spacing w:line="360" w:lineRule="auto"/>
        <w:ind w:right="72"/>
        <w:jc w:val="both"/>
      </w:pPr>
    </w:p>
    <w:p w14:paraId="2C2B25E7" w14:textId="44CA50B5" w:rsidR="0077218B" w:rsidRPr="00B443A5" w:rsidRDefault="0077218B" w:rsidP="00AE1FC8">
      <w:pPr>
        <w:spacing w:line="360" w:lineRule="auto"/>
        <w:ind w:right="72"/>
        <w:jc w:val="both"/>
      </w:pPr>
      <w:r w:rsidRPr="00B443A5">
        <w:t>Całość (tytuł, autorzy, afiliacje</w:t>
      </w:r>
      <w:r w:rsidR="00B443A5" w:rsidRPr="00B443A5">
        <w:t xml:space="preserve"> i treść streszczenia) powinna się mieścić na stronie A4</w:t>
      </w:r>
    </w:p>
    <w:p w14:paraId="51E0855E" w14:textId="77777777" w:rsidR="00AE1FC8" w:rsidRDefault="00AE1FC8" w:rsidP="00AE1FC8">
      <w:pPr>
        <w:spacing w:line="360" w:lineRule="auto"/>
        <w:ind w:right="72"/>
        <w:jc w:val="both"/>
      </w:pPr>
    </w:p>
    <w:p w14:paraId="2D694C14" w14:textId="77777777" w:rsidR="0041344D" w:rsidRDefault="0041344D" w:rsidP="00506549">
      <w:pPr>
        <w:spacing w:line="360" w:lineRule="auto"/>
      </w:pPr>
    </w:p>
    <w:sectPr w:rsidR="0041344D" w:rsidSect="0041344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tzAyNjM0MzYEYiUdpeDU4uLM/DyQAsNaAGsdq78sAAAA"/>
  </w:docVars>
  <w:rsids>
    <w:rsidRoot w:val="00506549"/>
    <w:rsid w:val="001930AA"/>
    <w:rsid w:val="0041344D"/>
    <w:rsid w:val="004E3534"/>
    <w:rsid w:val="00506549"/>
    <w:rsid w:val="0077218B"/>
    <w:rsid w:val="00AE1262"/>
    <w:rsid w:val="00AE1FC8"/>
    <w:rsid w:val="00B443A5"/>
    <w:rsid w:val="00B84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EB9456"/>
  <w15:docId w15:val="{CA3972D5-E309-4AFD-A7E1-6C63D9B7E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65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7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ona</dc:creator>
  <cp:keywords/>
  <dc:description/>
  <cp:lastModifiedBy>compu</cp:lastModifiedBy>
  <cp:revision>4</cp:revision>
  <dcterms:created xsi:type="dcterms:W3CDTF">2022-03-08T11:07:00Z</dcterms:created>
  <dcterms:modified xsi:type="dcterms:W3CDTF">2022-06-28T08:30:00Z</dcterms:modified>
</cp:coreProperties>
</file>